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56A59" w14:textId="77777777" w:rsidR="001817EC" w:rsidRDefault="001817EC" w:rsidP="00387EA0">
      <w:pPr>
        <w:jc w:val="right"/>
      </w:pPr>
      <w:r>
        <w:t>Miejscowość, data</w:t>
      </w:r>
    </w:p>
    <w:p w14:paraId="341D98FF" w14:textId="77777777" w:rsidR="001817EC" w:rsidRDefault="001817EC" w:rsidP="0057220D">
      <w:pPr>
        <w:spacing w:after="0"/>
      </w:pPr>
      <w:r>
        <w:t>Imię i nazwisko</w:t>
      </w:r>
    </w:p>
    <w:p w14:paraId="6E833F1B" w14:textId="77777777" w:rsidR="001817EC" w:rsidRDefault="001817EC" w:rsidP="0057220D">
      <w:pPr>
        <w:spacing w:after="0"/>
      </w:pPr>
      <w:r>
        <w:t>Rok urodzenia: xxxx</w:t>
      </w:r>
    </w:p>
    <w:p w14:paraId="3C18F229" w14:textId="77777777" w:rsidR="001817EC" w:rsidRDefault="001817EC" w:rsidP="0014568D">
      <w:pPr>
        <w:spacing w:after="0"/>
      </w:pPr>
      <w:r>
        <w:t xml:space="preserve">Afiliacja: </w:t>
      </w:r>
    </w:p>
    <w:p w14:paraId="240ED268" w14:textId="77777777" w:rsidR="001817EC" w:rsidRDefault="001817EC" w:rsidP="0057220D">
      <w:pPr>
        <w:spacing w:after="600"/>
      </w:pPr>
      <w:r>
        <w:t>E-mail: xx@xxx</w:t>
      </w:r>
    </w:p>
    <w:p w14:paraId="67AAAC81" w14:textId="77777777" w:rsidR="001817EC" w:rsidRDefault="001817EC" w:rsidP="0057220D">
      <w:pPr>
        <w:spacing w:after="600"/>
        <w:ind w:firstLine="4395"/>
      </w:pPr>
      <w:r>
        <w:t>Zarząd Polskiego Towarzystwa Węglowego</w:t>
      </w:r>
    </w:p>
    <w:p w14:paraId="19A8D111" w14:textId="77777777" w:rsidR="001817EC" w:rsidRDefault="001817EC" w:rsidP="0057220D">
      <w:pPr>
        <w:spacing w:after="0"/>
        <w:jc w:val="center"/>
        <w:rPr>
          <w:b/>
        </w:rPr>
      </w:pPr>
      <w:r w:rsidRPr="0057220D">
        <w:rPr>
          <w:b/>
        </w:rPr>
        <w:t>Wniosek o sfinansowanie przez Po</w:t>
      </w:r>
      <w:r>
        <w:rPr>
          <w:b/>
        </w:rPr>
        <w:t>lskie Towarzystwo Węglowe (PTW)</w:t>
      </w:r>
    </w:p>
    <w:p w14:paraId="7C694AD8" w14:textId="62E3B6F5" w:rsidR="001817EC" w:rsidRPr="0057220D" w:rsidRDefault="001817EC" w:rsidP="0057220D">
      <w:pPr>
        <w:jc w:val="center"/>
        <w:rPr>
          <w:b/>
        </w:rPr>
      </w:pPr>
      <w:r w:rsidRPr="0057220D">
        <w:rPr>
          <w:b/>
        </w:rPr>
        <w:t>opłaty konferencyjnej za udział w CARBON 20</w:t>
      </w:r>
      <w:r>
        <w:rPr>
          <w:b/>
        </w:rPr>
        <w:t>2</w:t>
      </w:r>
      <w:r w:rsidR="003B3CC2">
        <w:rPr>
          <w:b/>
        </w:rPr>
        <w:t>6</w:t>
      </w:r>
    </w:p>
    <w:p w14:paraId="7294FCFF" w14:textId="6BA2FDA5" w:rsidR="001817EC" w:rsidRDefault="001817EC" w:rsidP="00723C65">
      <w:pPr>
        <w:ind w:firstLine="540"/>
        <w:jc w:val="both"/>
      </w:pPr>
      <w:r>
        <w:t>Proszę o sfinansowanie opłaty konferencyjnej za udział w konferencji Carbon 20</w:t>
      </w:r>
      <w:r w:rsidR="00362ED0">
        <w:t>25</w:t>
      </w:r>
      <w:r>
        <w:t xml:space="preserve">, która odbędzie się w </w:t>
      </w:r>
      <w:r w:rsidR="00362ED0">
        <w:t>(</w:t>
      </w:r>
      <w:r w:rsidR="003B3CC2" w:rsidRPr="003B3CC2">
        <w:t>Charleston (USA)</w:t>
      </w:r>
      <w:r w:rsidR="003B3CC2">
        <w:t>)</w:t>
      </w:r>
      <w:r>
        <w:t xml:space="preserve"> </w:t>
      </w:r>
      <w:r w:rsidR="003B3CC2" w:rsidRPr="003B3CC2">
        <w:t>w dniach 12-17.07.2026</w:t>
      </w:r>
      <w:r>
        <w:t xml:space="preserve">. Skrócone streszczenie wystąpienia pt. </w:t>
      </w:r>
      <w:r w:rsidRPr="00E108D1">
        <w:rPr>
          <w:i/>
        </w:rPr>
        <w:t>Tytuł zgłoszonego wystąpienia</w:t>
      </w:r>
      <w:r>
        <w:t xml:space="preserve"> zostało przyjęte przez komitet naukowy konferencji jako </w:t>
      </w:r>
      <w:r w:rsidRPr="00680A07">
        <w:t>wystąpienie ustne</w:t>
      </w:r>
      <w:r>
        <w:t>. Do wniosku dołączam</w:t>
      </w:r>
      <w:r w:rsidR="00723C65">
        <w:t xml:space="preserve"> </w:t>
      </w:r>
      <w:r>
        <w:t>informację od organizatorów konferencji o zakwalifikowaniu prezentacji jako wystąpienie ustne.</w:t>
      </w:r>
      <w:r w:rsidR="00723C65">
        <w:t xml:space="preserve"> </w:t>
      </w:r>
      <w:r>
        <w:t xml:space="preserve">Deklaruję, że w razie uzyskania finansowania ze strony PTW, stosowną informację </w:t>
      </w:r>
      <w:r w:rsidR="00723C65">
        <w:t>o wsparciu finansowym ze strony P</w:t>
      </w:r>
      <w:r w:rsidR="004829F9">
        <w:t xml:space="preserve">olskiego </w:t>
      </w:r>
      <w:r w:rsidR="00723C65">
        <w:t>T</w:t>
      </w:r>
      <w:r w:rsidR="004829F9">
        <w:t xml:space="preserve">owarzystwa </w:t>
      </w:r>
      <w:r w:rsidR="00723C65">
        <w:t>W</w:t>
      </w:r>
      <w:r w:rsidR="004829F9">
        <w:t>ęglowego</w:t>
      </w:r>
      <w:r w:rsidR="00723C65">
        <w:t xml:space="preserve"> </w:t>
      </w:r>
      <w:r>
        <w:t xml:space="preserve">zamieszczę </w:t>
      </w:r>
      <w:r w:rsidR="00723C65">
        <w:t xml:space="preserve">w </w:t>
      </w:r>
      <w:r w:rsidR="00723C65" w:rsidRPr="00634D02">
        <w:t>rozszerzon</w:t>
      </w:r>
      <w:r w:rsidR="00723C65">
        <w:t>ym</w:t>
      </w:r>
      <w:r w:rsidR="00723C65" w:rsidRPr="00634D02">
        <w:t xml:space="preserve"> streszczeni</w:t>
      </w:r>
      <w:r w:rsidR="00723C65">
        <w:t>u</w:t>
      </w:r>
      <w:r w:rsidR="00723C65" w:rsidRPr="00634D02">
        <w:t xml:space="preserve"> </w:t>
      </w:r>
      <w:r w:rsidR="00723C65">
        <w:t>w podziękowaniach oraz</w:t>
      </w:r>
      <w:r>
        <w:t xml:space="preserve"> na końcu prezentacji podczas konferencji.</w:t>
      </w:r>
    </w:p>
    <w:p w14:paraId="58BABA72" w14:textId="77777777" w:rsidR="001817EC" w:rsidRDefault="001817EC" w:rsidP="00E108D1">
      <w:pPr>
        <w:ind w:firstLine="7230"/>
      </w:pPr>
    </w:p>
    <w:p w14:paraId="0E8F9257" w14:textId="77777777" w:rsidR="001817EC" w:rsidRDefault="001817EC" w:rsidP="00E108D1">
      <w:pPr>
        <w:ind w:firstLine="7230"/>
      </w:pPr>
      <w:r>
        <w:t>Podpis</w:t>
      </w:r>
    </w:p>
    <w:p w14:paraId="34EDCECD" w14:textId="77777777" w:rsidR="001817EC" w:rsidRDefault="001817EC"/>
    <w:p w14:paraId="222354FB" w14:textId="77777777" w:rsidR="001817EC" w:rsidRPr="00E108D1" w:rsidRDefault="001817EC" w:rsidP="00E108D1">
      <w:pPr>
        <w:spacing w:after="120"/>
        <w:rPr>
          <w:b/>
        </w:rPr>
      </w:pPr>
      <w:r w:rsidRPr="00E108D1">
        <w:rPr>
          <w:b/>
        </w:rPr>
        <w:t>Najważniejsze dotychczasowe publikacje (nie więcej niż pięć):</w:t>
      </w:r>
    </w:p>
    <w:p w14:paraId="407FF81A" w14:textId="77777777" w:rsidR="001817EC" w:rsidRDefault="001817EC" w:rsidP="00946255">
      <w:pPr>
        <w:pStyle w:val="Akapitzlist"/>
        <w:numPr>
          <w:ilvl w:val="0"/>
          <w:numId w:val="1"/>
        </w:numPr>
      </w:pPr>
    </w:p>
    <w:p w14:paraId="085DCBE6" w14:textId="77777777" w:rsidR="001817EC" w:rsidRDefault="001817EC" w:rsidP="00E108D1">
      <w:pPr>
        <w:spacing w:after="120"/>
      </w:pPr>
      <w:r w:rsidRPr="00E108D1">
        <w:rPr>
          <w:b/>
        </w:rPr>
        <w:t>Najważniejsze dotychczasowe wystąpienia konferencyjne (nie więcej niż pięć):</w:t>
      </w:r>
    </w:p>
    <w:p w14:paraId="1163F0DA" w14:textId="77777777" w:rsidR="001817EC" w:rsidRPr="00946255" w:rsidRDefault="001817EC" w:rsidP="00946255">
      <w:pPr>
        <w:pStyle w:val="Akapitzlist"/>
        <w:numPr>
          <w:ilvl w:val="0"/>
          <w:numId w:val="2"/>
        </w:numPr>
        <w:spacing w:after="120"/>
      </w:pPr>
    </w:p>
    <w:sectPr w:rsidR="001817EC" w:rsidRPr="00946255" w:rsidSect="007161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724C4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E6D664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D5E2F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1EAD5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D14CF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B42B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A2B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F838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763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31E99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A02228"/>
    <w:multiLevelType w:val="hybridMultilevel"/>
    <w:tmpl w:val="A91C12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7E823BD"/>
    <w:multiLevelType w:val="hybridMultilevel"/>
    <w:tmpl w:val="CA4431E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800924105">
    <w:abstractNumId w:val="10"/>
  </w:num>
  <w:num w:numId="2" w16cid:durableId="1660377907">
    <w:abstractNumId w:val="11"/>
  </w:num>
  <w:num w:numId="3" w16cid:durableId="1336111173">
    <w:abstractNumId w:val="8"/>
  </w:num>
  <w:num w:numId="4" w16cid:durableId="1290236727">
    <w:abstractNumId w:val="3"/>
  </w:num>
  <w:num w:numId="5" w16cid:durableId="538906677">
    <w:abstractNumId w:val="2"/>
  </w:num>
  <w:num w:numId="6" w16cid:durableId="2143189805">
    <w:abstractNumId w:val="1"/>
  </w:num>
  <w:num w:numId="7" w16cid:durableId="1391537598">
    <w:abstractNumId w:val="0"/>
  </w:num>
  <w:num w:numId="8" w16cid:durableId="2061706311">
    <w:abstractNumId w:val="9"/>
  </w:num>
  <w:num w:numId="9" w16cid:durableId="1754089172">
    <w:abstractNumId w:val="7"/>
  </w:num>
  <w:num w:numId="10" w16cid:durableId="1840268895">
    <w:abstractNumId w:val="6"/>
  </w:num>
  <w:num w:numId="11" w16cid:durableId="846941410">
    <w:abstractNumId w:val="5"/>
  </w:num>
  <w:num w:numId="12" w16cid:durableId="1192299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142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cwtjQ3MjA0MTNV0lEKTi0uzszPAykwrQUA9e5rhiwAAAA="/>
  </w:docVars>
  <w:rsids>
    <w:rsidRoot w:val="00A204BF"/>
    <w:rsid w:val="0000520C"/>
    <w:rsid w:val="000D390D"/>
    <w:rsid w:val="0014568D"/>
    <w:rsid w:val="001741C9"/>
    <w:rsid w:val="001817EC"/>
    <w:rsid w:val="00191D01"/>
    <w:rsid w:val="00192FF0"/>
    <w:rsid w:val="00196A2C"/>
    <w:rsid w:val="001E6BE3"/>
    <w:rsid w:val="001F0F96"/>
    <w:rsid w:val="002025A3"/>
    <w:rsid w:val="0021090C"/>
    <w:rsid w:val="00273361"/>
    <w:rsid w:val="00362ED0"/>
    <w:rsid w:val="00387EA0"/>
    <w:rsid w:val="00392399"/>
    <w:rsid w:val="003B3CC2"/>
    <w:rsid w:val="003D03E0"/>
    <w:rsid w:val="00403358"/>
    <w:rsid w:val="0043220C"/>
    <w:rsid w:val="0045445F"/>
    <w:rsid w:val="004829F9"/>
    <w:rsid w:val="0049051B"/>
    <w:rsid w:val="004F4317"/>
    <w:rsid w:val="00536FA7"/>
    <w:rsid w:val="0057220D"/>
    <w:rsid w:val="005B55E7"/>
    <w:rsid w:val="00634D02"/>
    <w:rsid w:val="00663C45"/>
    <w:rsid w:val="00680A07"/>
    <w:rsid w:val="00716165"/>
    <w:rsid w:val="00723C65"/>
    <w:rsid w:val="00730CE9"/>
    <w:rsid w:val="007D612A"/>
    <w:rsid w:val="00825B7F"/>
    <w:rsid w:val="008616A7"/>
    <w:rsid w:val="00884B57"/>
    <w:rsid w:val="00893CBE"/>
    <w:rsid w:val="008D5984"/>
    <w:rsid w:val="00946255"/>
    <w:rsid w:val="00992326"/>
    <w:rsid w:val="009A71C9"/>
    <w:rsid w:val="009D2C43"/>
    <w:rsid w:val="00A204BF"/>
    <w:rsid w:val="00B603C8"/>
    <w:rsid w:val="00B77882"/>
    <w:rsid w:val="00BC5193"/>
    <w:rsid w:val="00C06463"/>
    <w:rsid w:val="00C16D26"/>
    <w:rsid w:val="00C6689D"/>
    <w:rsid w:val="00CE173D"/>
    <w:rsid w:val="00D1089F"/>
    <w:rsid w:val="00D167AE"/>
    <w:rsid w:val="00D66111"/>
    <w:rsid w:val="00D9398D"/>
    <w:rsid w:val="00E108D1"/>
    <w:rsid w:val="00E9156E"/>
    <w:rsid w:val="00E94C5A"/>
    <w:rsid w:val="00F37B9A"/>
    <w:rsid w:val="00FD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0ED935"/>
  <w15:docId w15:val="{AA4E4241-7CA6-491F-AE84-EC8BB0F6A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16165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7220D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7220D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7220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9"/>
    <w:locked/>
    <w:rsid w:val="0057220D"/>
    <w:rPr>
      <w:rFonts w:ascii="Cambria" w:hAnsi="Cambria" w:cs="Times New Roman"/>
      <w:b/>
      <w:bCs/>
      <w:color w:val="4F81BD"/>
      <w:sz w:val="26"/>
      <w:szCs w:val="26"/>
    </w:rPr>
  </w:style>
  <w:style w:type="character" w:styleId="Tekstzastpczy">
    <w:name w:val="Placeholder Text"/>
    <w:uiPriority w:val="99"/>
    <w:semiHidden/>
    <w:rsid w:val="00E108D1"/>
    <w:rPr>
      <w:rFonts w:cs="Times New Roman"/>
      <w:color w:val="808080"/>
    </w:rPr>
  </w:style>
  <w:style w:type="paragraph" w:styleId="Tekstdymka">
    <w:name w:val="Balloon Text"/>
    <w:basedOn w:val="Normalny"/>
    <w:link w:val="TekstdymkaZnak"/>
    <w:uiPriority w:val="99"/>
    <w:semiHidden/>
    <w:rsid w:val="00E108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E108D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99"/>
    <w:qFormat/>
    <w:rsid w:val="009462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ejscowość, data</vt:lpstr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ejscowość, data</dc:title>
  <dc:subject/>
  <dc:creator>użytkownik</dc:creator>
  <cp:keywords/>
  <dc:description/>
  <cp:lastModifiedBy>Aneta Frączek-Szczypta</cp:lastModifiedBy>
  <cp:revision>2</cp:revision>
  <dcterms:created xsi:type="dcterms:W3CDTF">2025-12-05T15:23:00Z</dcterms:created>
  <dcterms:modified xsi:type="dcterms:W3CDTF">2025-12-0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98d99d57e57c8afd8eea6c841e586c3816337a092980a682d45d22a43fb5da</vt:lpwstr>
  </property>
</Properties>
</file>